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8BA" w:rsidRDefault="008128BA" w:rsidP="008128BA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:rsidR="008128BA" w:rsidRPr="008128BA" w:rsidRDefault="008128BA" w:rsidP="008128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8128BA">
        <w:rPr>
          <w:rFonts w:ascii="Times New Roman" w:hAnsi="Times New Roman" w:cs="Times New Roman"/>
          <w:sz w:val="32"/>
          <w:szCs w:val="32"/>
        </w:rPr>
        <w:t xml:space="preserve">How to open CRM Software on </w:t>
      </w:r>
      <w:proofErr w:type="gramStart"/>
      <w:r w:rsidRPr="008128BA">
        <w:rPr>
          <w:rFonts w:ascii="Times New Roman" w:hAnsi="Times New Roman" w:cs="Times New Roman"/>
          <w:sz w:val="32"/>
          <w:szCs w:val="32"/>
        </w:rPr>
        <w:t>Chrome</w:t>
      </w:r>
      <w:proofErr w:type="gramEnd"/>
    </w:p>
    <w:p w:rsidR="008128BA" w:rsidRPr="00FE7857" w:rsidRDefault="00FE7857" w:rsidP="008128B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09575</wp:posOffset>
            </wp:positionH>
            <wp:positionV relativeFrom="paragraph">
              <wp:posOffset>260985</wp:posOffset>
            </wp:positionV>
            <wp:extent cx="6524625" cy="3691890"/>
            <wp:effectExtent l="19050" t="19050" r="28575" b="2286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625" cy="3691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8128BA" w:rsidRPr="00924A09">
        <w:rPr>
          <w:rFonts w:ascii="Times New Roman" w:hAnsi="Times New Roman" w:cs="Times New Roman"/>
          <w:sz w:val="24"/>
          <w:szCs w:val="24"/>
        </w:rPr>
        <w:t xml:space="preserve">Link: </w:t>
      </w:r>
      <w:hyperlink r:id="rId6" w:anchor="!/" w:history="1">
        <w:r w:rsidR="008128BA" w:rsidRPr="00924A09">
          <w:rPr>
            <w:rStyle w:val="Hyperlink"/>
            <w:sz w:val="24"/>
            <w:szCs w:val="24"/>
          </w:rPr>
          <w:t>http://alignwisesmile.com:8080/crm/login.jsp#!/</w:t>
        </w:r>
      </w:hyperlink>
    </w:p>
    <w:p w:rsidR="00FE7857" w:rsidRPr="00924A09" w:rsidRDefault="00FE7857" w:rsidP="00FE785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8128BA" w:rsidRDefault="008128BA" w:rsidP="008128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to login to CRM Software</w:t>
      </w:r>
    </w:p>
    <w:p w:rsidR="008128BA" w:rsidRPr="00924A09" w:rsidRDefault="008128BA" w:rsidP="008128B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Enter your username.</w:t>
      </w:r>
    </w:p>
    <w:p w:rsidR="008128BA" w:rsidRPr="00924A09" w:rsidRDefault="008128BA" w:rsidP="008128B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Enter the password.</w:t>
      </w:r>
    </w:p>
    <w:p w:rsidR="008128BA" w:rsidRDefault="008128BA" w:rsidP="008128B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924A09">
        <w:rPr>
          <w:rFonts w:ascii="Times New Roman" w:hAnsi="Times New Roman" w:cs="Times New Roman"/>
          <w:sz w:val="24"/>
          <w:szCs w:val="24"/>
        </w:rPr>
        <w:t>Then click on Login Button</w:t>
      </w:r>
      <w:r>
        <w:rPr>
          <w:rFonts w:ascii="Times New Roman" w:hAnsi="Times New Roman" w:cs="Times New Roman"/>
          <w:sz w:val="32"/>
          <w:szCs w:val="32"/>
        </w:rPr>
        <w:t>.</w:t>
      </w:r>
    </w:p>
    <w:p w:rsidR="00FE7857" w:rsidRDefault="00FE7857" w:rsidP="00FE7857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  <w:r>
        <w:rPr>
          <w:noProof/>
          <w:lang w:val="en-GB" w:eastAsia="en-GB"/>
        </w:rPr>
        <w:drawing>
          <wp:inline distT="0" distB="0" distL="0" distR="0" wp14:anchorId="433B6E78" wp14:editId="0C9D9BD5">
            <wp:extent cx="5114925" cy="3267075"/>
            <wp:effectExtent l="19050" t="19050" r="2857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128BA" w:rsidRDefault="008E60B1" w:rsidP="008128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How to redirect to 32watts.com from CRM Login page</w:t>
      </w:r>
    </w:p>
    <w:p w:rsidR="008E60B1" w:rsidRDefault="008E60B1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on PATIENT at the right top of the page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6540AEB" wp14:editId="62F206C9">
            <wp:extent cx="1333500" cy="100012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00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60B1" w:rsidRDefault="008E60B1" w:rsidP="008E60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to redirect to blogs from CRM Login page</w:t>
      </w:r>
    </w:p>
    <w:p w:rsidR="008E60B1" w:rsidRDefault="008E60B1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on BLOGS at the right top of the page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F198107" wp14:editId="622FA310">
            <wp:extent cx="1085850" cy="74295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74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E60B1" w:rsidRDefault="008E60B1" w:rsidP="008E60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direct links from the footer or bottom of all pages of CRM software.</w:t>
      </w:r>
    </w:p>
    <w:p w:rsidR="00564BAC" w:rsidRPr="00924A09" w:rsidRDefault="008E60B1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Button: Patient</w:t>
      </w:r>
      <w:r w:rsidRPr="00924A09">
        <w:rPr>
          <w:rFonts w:ascii="Times New Roman" w:hAnsi="Times New Roman" w:cs="Times New Roman"/>
          <w:sz w:val="24"/>
          <w:szCs w:val="24"/>
        </w:rPr>
        <w:tab/>
      </w:r>
      <w:r w:rsidRPr="00924A09">
        <w:rPr>
          <w:rFonts w:ascii="Times New Roman" w:hAnsi="Times New Roman" w:cs="Times New Roman"/>
          <w:sz w:val="24"/>
          <w:szCs w:val="24"/>
        </w:rPr>
        <w:tab/>
      </w:r>
    </w:p>
    <w:p w:rsidR="008E60B1" w:rsidRPr="00924A09" w:rsidRDefault="008E60B1" w:rsidP="00564BA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link:</w:t>
      </w:r>
      <w:r w:rsidRPr="00924A09">
        <w:rPr>
          <w:sz w:val="24"/>
          <w:szCs w:val="24"/>
        </w:rPr>
        <w:t xml:space="preserve"> </w:t>
      </w:r>
      <w:hyperlink r:id="rId10" w:history="1">
        <w:r w:rsidRPr="00924A09">
          <w:rPr>
            <w:rStyle w:val="Hyperlink"/>
            <w:sz w:val="24"/>
            <w:szCs w:val="24"/>
          </w:rPr>
          <w:t>https://www.32watts.com/</w:t>
        </w:r>
      </w:hyperlink>
    </w:p>
    <w:p w:rsidR="00564BAC" w:rsidRPr="00924A09" w:rsidRDefault="008E60B1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Button: About</w:t>
      </w:r>
      <w:r w:rsidRPr="00924A09">
        <w:rPr>
          <w:rFonts w:ascii="Times New Roman" w:hAnsi="Times New Roman" w:cs="Times New Roman"/>
          <w:sz w:val="24"/>
          <w:szCs w:val="24"/>
        </w:rPr>
        <w:tab/>
      </w:r>
      <w:r w:rsidRPr="00924A09">
        <w:rPr>
          <w:rFonts w:ascii="Times New Roman" w:hAnsi="Times New Roman" w:cs="Times New Roman"/>
          <w:sz w:val="24"/>
          <w:szCs w:val="24"/>
        </w:rPr>
        <w:tab/>
      </w:r>
    </w:p>
    <w:p w:rsidR="008E60B1" w:rsidRPr="00924A09" w:rsidRDefault="008E60B1" w:rsidP="00564BA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link:</w:t>
      </w:r>
      <w:r w:rsidRPr="00924A09">
        <w:rPr>
          <w:sz w:val="24"/>
          <w:szCs w:val="24"/>
        </w:rPr>
        <w:t xml:space="preserve"> </w:t>
      </w:r>
      <w:hyperlink r:id="rId11" w:history="1">
        <w:r w:rsidRPr="00924A09">
          <w:rPr>
            <w:rStyle w:val="Hyperlink"/>
            <w:sz w:val="24"/>
            <w:szCs w:val="24"/>
          </w:rPr>
          <w:t>https://www.32watts.com/about.html</w:t>
        </w:r>
      </w:hyperlink>
    </w:p>
    <w:p w:rsidR="00564BAC" w:rsidRPr="00924A09" w:rsidRDefault="008E60B1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Button: Blog</w:t>
      </w:r>
      <w:r w:rsidRPr="00924A09">
        <w:rPr>
          <w:rFonts w:ascii="Times New Roman" w:hAnsi="Times New Roman" w:cs="Times New Roman"/>
          <w:sz w:val="24"/>
          <w:szCs w:val="24"/>
        </w:rPr>
        <w:tab/>
      </w:r>
      <w:r w:rsidRPr="00924A09">
        <w:rPr>
          <w:rFonts w:ascii="Times New Roman" w:hAnsi="Times New Roman" w:cs="Times New Roman"/>
          <w:sz w:val="24"/>
          <w:szCs w:val="24"/>
        </w:rPr>
        <w:tab/>
      </w:r>
    </w:p>
    <w:p w:rsidR="008E60B1" w:rsidRPr="00924A09" w:rsidRDefault="008E60B1" w:rsidP="00564BA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link:</w:t>
      </w:r>
      <w:r w:rsidRPr="00924A09">
        <w:rPr>
          <w:sz w:val="24"/>
          <w:szCs w:val="24"/>
        </w:rPr>
        <w:t xml:space="preserve"> </w:t>
      </w:r>
      <w:hyperlink r:id="rId12" w:history="1">
        <w:r w:rsidRPr="00924A09">
          <w:rPr>
            <w:rStyle w:val="Hyperlink"/>
            <w:sz w:val="24"/>
            <w:szCs w:val="24"/>
          </w:rPr>
          <w:t>https://blog.32watts.com/</w:t>
        </w:r>
      </w:hyperlink>
    </w:p>
    <w:p w:rsidR="00564BAC" w:rsidRPr="00924A09" w:rsidRDefault="008E60B1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Button:</w:t>
      </w:r>
      <w:r w:rsidR="00564BAC" w:rsidRPr="00924A09">
        <w:rPr>
          <w:rFonts w:ascii="Times New Roman" w:hAnsi="Times New Roman" w:cs="Times New Roman"/>
          <w:sz w:val="24"/>
          <w:szCs w:val="24"/>
        </w:rPr>
        <w:t xml:space="preserve"> Facebook Icon</w:t>
      </w:r>
      <w:r w:rsidR="00564BAC" w:rsidRPr="00924A09">
        <w:rPr>
          <w:rFonts w:ascii="Times New Roman" w:hAnsi="Times New Roman" w:cs="Times New Roman"/>
          <w:sz w:val="24"/>
          <w:szCs w:val="24"/>
        </w:rPr>
        <w:tab/>
      </w:r>
    </w:p>
    <w:p w:rsidR="008E60B1" w:rsidRPr="00924A09" w:rsidRDefault="00564BAC" w:rsidP="00564BA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link:</w:t>
      </w:r>
      <w:r w:rsidRPr="00924A09">
        <w:rPr>
          <w:sz w:val="24"/>
          <w:szCs w:val="24"/>
        </w:rPr>
        <w:t xml:space="preserve"> </w:t>
      </w:r>
      <w:hyperlink r:id="rId13" w:history="1">
        <w:r w:rsidRPr="00924A09">
          <w:rPr>
            <w:rStyle w:val="Hyperlink"/>
            <w:sz w:val="24"/>
            <w:szCs w:val="24"/>
          </w:rPr>
          <w:t>https://www.facebook.com/32watts</w:t>
        </w:r>
      </w:hyperlink>
    </w:p>
    <w:p w:rsidR="00564BAC" w:rsidRPr="00924A09" w:rsidRDefault="00564BAC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Button: LinkedIn Icon</w:t>
      </w:r>
      <w:r w:rsidRPr="00924A09">
        <w:rPr>
          <w:rFonts w:ascii="Times New Roman" w:hAnsi="Times New Roman" w:cs="Times New Roman"/>
          <w:sz w:val="24"/>
          <w:szCs w:val="24"/>
        </w:rPr>
        <w:tab/>
      </w:r>
      <w:r w:rsidRPr="00924A09">
        <w:rPr>
          <w:rFonts w:ascii="Times New Roman" w:hAnsi="Times New Roman" w:cs="Times New Roman"/>
          <w:sz w:val="24"/>
          <w:szCs w:val="24"/>
        </w:rPr>
        <w:tab/>
      </w:r>
    </w:p>
    <w:p w:rsidR="00564BAC" w:rsidRPr="00924A09" w:rsidRDefault="00564BAC" w:rsidP="00564BA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link:</w:t>
      </w:r>
      <w:r w:rsidRPr="00924A09">
        <w:rPr>
          <w:sz w:val="24"/>
          <w:szCs w:val="24"/>
        </w:rPr>
        <w:t xml:space="preserve"> </w:t>
      </w:r>
      <w:hyperlink r:id="rId14" w:history="1">
        <w:r w:rsidRPr="00924A09">
          <w:rPr>
            <w:rStyle w:val="Hyperlink"/>
            <w:sz w:val="24"/>
            <w:szCs w:val="24"/>
          </w:rPr>
          <w:t>https://www.linkedin.com/company/alignwise-smile-technologies/</w:t>
        </w:r>
      </w:hyperlink>
    </w:p>
    <w:p w:rsidR="00564BAC" w:rsidRPr="00924A09" w:rsidRDefault="00564BAC" w:rsidP="008E60B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Button: </w:t>
      </w:r>
      <w:proofErr w:type="spellStart"/>
      <w:r w:rsidRPr="00924A09"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 w:rsidRPr="00924A09">
        <w:rPr>
          <w:rFonts w:ascii="Times New Roman" w:hAnsi="Times New Roman" w:cs="Times New Roman"/>
          <w:sz w:val="24"/>
          <w:szCs w:val="24"/>
        </w:rPr>
        <w:t xml:space="preserve"> Icon</w:t>
      </w:r>
      <w:r w:rsidRPr="00924A09">
        <w:rPr>
          <w:rFonts w:ascii="Times New Roman" w:hAnsi="Times New Roman" w:cs="Times New Roman"/>
          <w:sz w:val="24"/>
          <w:szCs w:val="24"/>
        </w:rPr>
        <w:tab/>
      </w:r>
      <w:r w:rsidRPr="00924A09">
        <w:rPr>
          <w:rFonts w:ascii="Times New Roman" w:hAnsi="Times New Roman" w:cs="Times New Roman"/>
          <w:sz w:val="24"/>
          <w:szCs w:val="24"/>
        </w:rPr>
        <w:tab/>
      </w:r>
    </w:p>
    <w:p w:rsidR="00564BAC" w:rsidRDefault="00FE199B" w:rsidP="00564BAC">
      <w:pPr>
        <w:pStyle w:val="ListParagraph"/>
        <w:ind w:left="1440"/>
        <w:rPr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7150</wp:posOffset>
            </wp:positionH>
            <wp:positionV relativeFrom="paragraph">
              <wp:posOffset>285115</wp:posOffset>
            </wp:positionV>
            <wp:extent cx="6858000" cy="786765"/>
            <wp:effectExtent l="19050" t="19050" r="19050" b="1333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86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564BAC" w:rsidRPr="00924A09">
        <w:rPr>
          <w:rFonts w:ascii="Times New Roman" w:hAnsi="Times New Roman" w:cs="Times New Roman"/>
          <w:sz w:val="24"/>
          <w:szCs w:val="24"/>
        </w:rPr>
        <w:t>link:</w:t>
      </w:r>
      <w:r w:rsidR="00564BAC" w:rsidRPr="00924A09">
        <w:rPr>
          <w:sz w:val="24"/>
          <w:szCs w:val="24"/>
        </w:rPr>
        <w:t xml:space="preserve"> </w:t>
      </w:r>
      <w:hyperlink r:id="rId16" w:history="1">
        <w:r w:rsidR="00564BAC" w:rsidRPr="00924A09">
          <w:rPr>
            <w:rStyle w:val="Hyperlink"/>
            <w:sz w:val="24"/>
            <w:szCs w:val="24"/>
          </w:rPr>
          <w:t>https://www.youtube.com/channel/UC2Xgt_zC4ZWvKISMzzwmMbg</w:t>
        </w:r>
      </w:hyperlink>
    </w:p>
    <w:p w:rsidR="00FE199B" w:rsidRDefault="00FE199B" w:rsidP="00564BAC">
      <w:pPr>
        <w:pStyle w:val="ListParagraph"/>
        <w:ind w:left="1440"/>
      </w:pPr>
    </w:p>
    <w:p w:rsidR="00564BAC" w:rsidRDefault="00564BAC" w:rsidP="00564BA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How to add </w:t>
      </w:r>
      <w:r w:rsidR="007C3ABE">
        <w:rPr>
          <w:rFonts w:ascii="Times New Roman" w:hAnsi="Times New Roman" w:cs="Times New Roman"/>
          <w:sz w:val="32"/>
          <w:szCs w:val="32"/>
        </w:rPr>
        <w:t>Doctor</w:t>
      </w:r>
    </w:p>
    <w:p w:rsidR="007C3ABE" w:rsidRDefault="007C3ABE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Add button at the top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51DB67F" wp14:editId="4B5DB73E">
            <wp:extent cx="742950" cy="657225"/>
            <wp:effectExtent l="19050" t="19050" r="19050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657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C3ABE" w:rsidRDefault="007C3ABE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from dropdown select Add Doctor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1ACEE9D" wp14:editId="10AECA25">
            <wp:extent cx="2333625" cy="1133475"/>
            <wp:effectExtent l="19050" t="19050" r="28575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133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C3ABE" w:rsidRDefault="00FE199B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197485</wp:posOffset>
            </wp:positionV>
            <wp:extent cx="6858000" cy="3855720"/>
            <wp:effectExtent l="19050" t="19050" r="19050" b="1143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7C3ABE" w:rsidRPr="00924A09">
        <w:rPr>
          <w:rFonts w:ascii="Times New Roman" w:hAnsi="Times New Roman" w:cs="Times New Roman"/>
          <w:sz w:val="24"/>
          <w:szCs w:val="24"/>
        </w:rPr>
        <w:t>To add a doctor screen will appears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C3ABE" w:rsidRPr="00924A09" w:rsidRDefault="005E0A12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Fill up all </w:t>
      </w:r>
      <w:proofErr w:type="spellStart"/>
      <w:r w:rsidRPr="00924A09">
        <w:rPr>
          <w:rFonts w:ascii="Times New Roman" w:hAnsi="Times New Roman" w:cs="Times New Roman"/>
          <w:sz w:val="24"/>
          <w:szCs w:val="24"/>
        </w:rPr>
        <w:t>E</w:t>
      </w:r>
      <w:r w:rsidR="007C3ABE" w:rsidRPr="00924A09">
        <w:rPr>
          <w:rFonts w:ascii="Times New Roman" w:hAnsi="Times New Roman" w:cs="Times New Roman"/>
          <w:sz w:val="24"/>
          <w:szCs w:val="24"/>
        </w:rPr>
        <w:t>nteries</w:t>
      </w:r>
      <w:proofErr w:type="spellEnd"/>
      <w:r w:rsidR="007C3ABE" w:rsidRPr="00924A09">
        <w:rPr>
          <w:rFonts w:ascii="Times New Roman" w:hAnsi="Times New Roman" w:cs="Times New Roman"/>
          <w:sz w:val="24"/>
          <w:szCs w:val="24"/>
        </w:rPr>
        <w:t>.</w:t>
      </w:r>
    </w:p>
    <w:p w:rsidR="007C3ABE" w:rsidRPr="00924A09" w:rsidRDefault="007C3ABE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ll entries are must filled. (except Enter Clinic Name if any)</w:t>
      </w:r>
    </w:p>
    <w:p w:rsidR="005E0A12" w:rsidRDefault="005E0A12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click on SUBMIT button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5FCA4438" wp14:editId="29610071">
            <wp:extent cx="3248025" cy="18478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84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65A5A" w:rsidRDefault="00165A5A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lert is pop up “DOCTOR ADDED”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6634C3F1" wp14:editId="723E3520">
            <wp:extent cx="5429250" cy="1790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79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65A5A" w:rsidRPr="00924A09" w:rsidRDefault="00165A5A" w:rsidP="007C3AB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lastRenderedPageBreak/>
        <w:t>Click on ok.</w:t>
      </w:r>
    </w:p>
    <w:p w:rsidR="005E0A12" w:rsidRDefault="005E0A12" w:rsidP="005E0A1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How to add </w:t>
      </w:r>
      <w:r w:rsidR="00165A5A">
        <w:rPr>
          <w:rFonts w:ascii="Times New Roman" w:hAnsi="Times New Roman" w:cs="Times New Roman"/>
          <w:sz w:val="32"/>
          <w:szCs w:val="32"/>
        </w:rPr>
        <w:t>MRLOG</w:t>
      </w:r>
    </w:p>
    <w:p w:rsidR="00165A5A" w:rsidRDefault="00165A5A" w:rsidP="00165A5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Add button at the top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67A4C9C5" wp14:editId="37DD85D3">
            <wp:extent cx="742950" cy="6572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657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65A5A" w:rsidRDefault="00165A5A" w:rsidP="00165A5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Then from dropdown select Add </w:t>
      </w:r>
      <w:proofErr w:type="spellStart"/>
      <w:r w:rsidRPr="00924A09">
        <w:rPr>
          <w:rFonts w:ascii="Times New Roman" w:hAnsi="Times New Roman" w:cs="Times New Roman"/>
          <w:sz w:val="24"/>
          <w:szCs w:val="24"/>
        </w:rPr>
        <w:t>Mrlog</w:t>
      </w:r>
      <w:proofErr w:type="spellEnd"/>
      <w:r w:rsidRPr="00924A09">
        <w:rPr>
          <w:rFonts w:ascii="Times New Roman" w:hAnsi="Times New Roman" w:cs="Times New Roman"/>
          <w:sz w:val="24"/>
          <w:szCs w:val="24"/>
        </w:rPr>
        <w:t>.</w:t>
      </w:r>
    </w:p>
    <w:p w:rsidR="00FE199B" w:rsidRPr="00FE199B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449D2C11" wp14:editId="5CB0562D">
            <wp:extent cx="2333625" cy="1447800"/>
            <wp:effectExtent l="19050" t="19050" r="2857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447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65A5A" w:rsidRDefault="00165A5A" w:rsidP="00165A5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o add MRLOG screen will appears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36069FB" wp14:editId="4455CE96">
            <wp:extent cx="5162550" cy="49339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4933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Pr="00924A09" w:rsidRDefault="00165A5A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Fill up all Entries.</w:t>
      </w:r>
    </w:p>
    <w:p w:rsidR="002A7B73" w:rsidRPr="00924A09" w:rsidRDefault="00165A5A" w:rsidP="00165A5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All entries are must filled. </w:t>
      </w:r>
    </w:p>
    <w:p w:rsidR="002916F0" w:rsidRPr="00924A09" w:rsidRDefault="002916F0" w:rsidP="00924A09">
      <w:pPr>
        <w:pStyle w:val="ListParagraph"/>
        <w:tabs>
          <w:tab w:val="left" w:pos="3705"/>
        </w:tabs>
        <w:ind w:left="1440"/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except:</w:t>
      </w:r>
      <w:r w:rsidR="00924A09" w:rsidRPr="00924A09">
        <w:rPr>
          <w:rFonts w:ascii="Times New Roman" w:hAnsi="Times New Roman" w:cs="Times New Roman"/>
          <w:sz w:val="24"/>
          <w:szCs w:val="24"/>
        </w:rPr>
        <w:tab/>
      </w:r>
    </w:p>
    <w:p w:rsidR="002916F0" w:rsidRPr="00924A09" w:rsidRDefault="002916F0" w:rsidP="002916F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>Order quantity</w:t>
      </w:r>
    </w:p>
    <w:p w:rsidR="002916F0" w:rsidRPr="00924A09" w:rsidRDefault="002916F0" w:rsidP="002916F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lastRenderedPageBreak/>
        <w:t>Order booked</w:t>
      </w:r>
    </w:p>
    <w:p w:rsidR="002916F0" w:rsidRPr="00924A09" w:rsidRDefault="002916F0" w:rsidP="002916F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 xml:space="preserve">Expected </w:t>
      </w:r>
      <w:proofErr w:type="spellStart"/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>Delievery</w:t>
      </w:r>
      <w:proofErr w:type="spellEnd"/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 xml:space="preserve"> Date</w:t>
      </w:r>
    </w:p>
    <w:p w:rsidR="002916F0" w:rsidRPr="00924A09" w:rsidRDefault="002916F0" w:rsidP="002916F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 xml:space="preserve">Actual </w:t>
      </w:r>
      <w:proofErr w:type="spellStart"/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>delievery</w:t>
      </w:r>
      <w:proofErr w:type="spellEnd"/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 xml:space="preserve"> date</w:t>
      </w:r>
    </w:p>
    <w:p w:rsidR="002916F0" w:rsidRPr="00924A09" w:rsidRDefault="002916F0" w:rsidP="002916F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b/>
          <w:bCs/>
          <w:color w:val="564D48"/>
          <w:spacing w:val="15"/>
          <w:sz w:val="24"/>
          <w:szCs w:val="24"/>
          <w:shd w:val="clear" w:color="auto" w:fill="FFFFFF"/>
        </w:rPr>
        <w:t>Remarks</w:t>
      </w:r>
    </w:p>
    <w:p w:rsidR="002916F0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click on SUBMIT button.</w:t>
      </w:r>
    </w:p>
    <w:p w:rsidR="00FE199B" w:rsidRPr="00924A09" w:rsidRDefault="00FE199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64231D53" wp14:editId="63F3C347">
            <wp:extent cx="4152900" cy="2314575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314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lert is pop up “MRLOG ADDED”.</w:t>
      </w:r>
    </w:p>
    <w:p w:rsidR="00FE199B" w:rsidRPr="00924A09" w:rsidRDefault="00D90E8B" w:rsidP="00FE199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6282FFF5" wp14:editId="518A11CC">
            <wp:extent cx="5133975" cy="20383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2038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Pr="00924A09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on ok.</w:t>
      </w:r>
    </w:p>
    <w:p w:rsidR="002916F0" w:rsidRPr="002916F0" w:rsidRDefault="002916F0" w:rsidP="002916F0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</w:p>
    <w:p w:rsidR="002916F0" w:rsidRDefault="002916F0" w:rsidP="002916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2916F0">
        <w:rPr>
          <w:rFonts w:ascii="Times New Roman" w:hAnsi="Times New Roman" w:cs="Times New Roman"/>
          <w:sz w:val="32"/>
          <w:szCs w:val="32"/>
        </w:rPr>
        <w:t>How to generate Enquiry</w:t>
      </w:r>
    </w:p>
    <w:p w:rsidR="002916F0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Add button at the top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5DF09899" wp14:editId="721AFF1E">
            <wp:extent cx="742950" cy="657225"/>
            <wp:effectExtent l="19050" t="19050" r="19050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657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from dropdown select Add Enquiry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11917A4" wp14:editId="2AACC02D">
            <wp:extent cx="2333625" cy="1447800"/>
            <wp:effectExtent l="19050" t="19050" r="28575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447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o add Enquiry screen will appears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DCA7076" wp14:editId="32029F68">
            <wp:extent cx="5029200" cy="32766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276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Pr="00924A09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Fill up all Entries.</w:t>
      </w:r>
    </w:p>
    <w:p w:rsidR="002916F0" w:rsidRPr="00924A09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All entries are must filled. </w:t>
      </w:r>
    </w:p>
    <w:p w:rsidR="002916F0" w:rsidRPr="00924A09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click on SUBMIT button.</w:t>
      </w:r>
    </w:p>
    <w:p w:rsidR="002916F0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lert is pop up “ENQUIRY ADDED”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9799E0E" wp14:editId="61683AF5">
            <wp:extent cx="5238750" cy="1819275"/>
            <wp:effectExtent l="19050" t="19050" r="19050" b="285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819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916F0" w:rsidRPr="00924A09" w:rsidRDefault="002916F0" w:rsidP="002916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on ok.</w:t>
      </w:r>
    </w:p>
    <w:p w:rsidR="00CF07CD" w:rsidRDefault="00CF07CD" w:rsidP="00CF07CD">
      <w:pPr>
        <w:pStyle w:val="ListParagraph"/>
        <w:ind w:left="1440"/>
        <w:rPr>
          <w:rFonts w:ascii="Times New Roman" w:hAnsi="Times New Roman" w:cs="Times New Roman"/>
          <w:sz w:val="32"/>
          <w:szCs w:val="32"/>
        </w:rPr>
      </w:pPr>
    </w:p>
    <w:p w:rsidR="00CF07CD" w:rsidRDefault="00CF07CD" w:rsidP="00CF07C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o view added </w:t>
      </w:r>
      <w:proofErr w:type="spellStart"/>
      <w:r>
        <w:rPr>
          <w:rFonts w:ascii="Times New Roman" w:hAnsi="Times New Roman" w:cs="Times New Roman"/>
          <w:sz w:val="32"/>
          <w:szCs w:val="32"/>
        </w:rPr>
        <w:t>mrlogs</w:t>
      </w:r>
      <w:proofErr w:type="spellEnd"/>
    </w:p>
    <w:p w:rsidR="00CF07CD" w:rsidRDefault="00CF07CD" w:rsidP="00CF07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on Latest Case button at the top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A20CD79" wp14:editId="26F1CB08">
            <wp:extent cx="2533650" cy="685800"/>
            <wp:effectExtent l="19050" t="19050" r="1905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CF07CD" w:rsidRPr="00924A09" w:rsidRDefault="00CF07CD" w:rsidP="00CF07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dd filters according to you.</w:t>
      </w:r>
    </w:p>
    <w:p w:rsidR="00CF07CD" w:rsidRPr="00924A09" w:rsidRDefault="00CF07CD" w:rsidP="00CF07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nd click on search.</w:t>
      </w:r>
    </w:p>
    <w:p w:rsidR="00CF07CD" w:rsidRPr="00924A09" w:rsidRDefault="00CF07CD" w:rsidP="00CF07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You can clear all filters by clicking on clear filters.</w:t>
      </w:r>
    </w:p>
    <w:p w:rsidR="00CF07CD" w:rsidRDefault="00D90E8B" w:rsidP="00CF07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28575</wp:posOffset>
            </wp:positionH>
            <wp:positionV relativeFrom="paragraph">
              <wp:posOffset>200025</wp:posOffset>
            </wp:positionV>
            <wp:extent cx="6858000" cy="2401570"/>
            <wp:effectExtent l="19050" t="19050" r="19050" b="1778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01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CF07CD" w:rsidRPr="00924A09">
        <w:rPr>
          <w:rFonts w:ascii="Times New Roman" w:hAnsi="Times New Roman" w:cs="Times New Roman"/>
          <w:sz w:val="24"/>
          <w:szCs w:val="24"/>
        </w:rPr>
        <w:t>You can generate a excel file by clicking on generate CSV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CF07CD" w:rsidRDefault="00CF07CD" w:rsidP="00CF07C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o convert added enquiries directly into cases</w:t>
      </w:r>
    </w:p>
    <w:p w:rsidR="00CF07CD" w:rsidRDefault="000E726E" w:rsidP="00CF07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Click on Converted Cases </w:t>
      </w:r>
      <w:r w:rsidR="00924A09" w:rsidRPr="00924A09">
        <w:rPr>
          <w:rFonts w:ascii="Times New Roman" w:hAnsi="Times New Roman" w:cs="Times New Roman"/>
          <w:sz w:val="24"/>
          <w:szCs w:val="24"/>
        </w:rPr>
        <w:t>button at the top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A868C65" wp14:editId="369183A7">
            <wp:extent cx="2705100" cy="476250"/>
            <wp:effectExtent l="19050" t="19050" r="19050" b="190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76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4A09" w:rsidRDefault="00D90E8B" w:rsidP="00CF07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76200</wp:posOffset>
            </wp:positionH>
            <wp:positionV relativeFrom="paragraph">
              <wp:posOffset>201295</wp:posOffset>
            </wp:positionV>
            <wp:extent cx="6858000" cy="923925"/>
            <wp:effectExtent l="19050" t="19050" r="19050" b="28575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2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24A09" w:rsidRPr="00924A09">
        <w:rPr>
          <w:rFonts w:ascii="Times New Roman" w:hAnsi="Times New Roman" w:cs="Times New Roman"/>
          <w:sz w:val="24"/>
          <w:szCs w:val="24"/>
        </w:rPr>
        <w:t>All the enquiries list opened in the form of tables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24A09" w:rsidRPr="00924A09" w:rsidRDefault="00924A09" w:rsidP="00CF07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click on convert.</w:t>
      </w:r>
    </w:p>
    <w:p w:rsidR="00924A09" w:rsidRDefault="00924A09" w:rsidP="00CF07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lert ask from you about confirmation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4D6C980" wp14:editId="5F4C43A1">
            <wp:extent cx="5791200" cy="16478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647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4A09" w:rsidRDefault="00924A09" w:rsidP="00CF07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Then alert shows you that case is converted successfully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13538D2" wp14:editId="6F49254A">
            <wp:extent cx="5362575" cy="1571625"/>
            <wp:effectExtent l="19050" t="19050" r="28575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1571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4A09" w:rsidRPr="00924A09" w:rsidRDefault="00924A09" w:rsidP="00CF07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Click ok.</w:t>
      </w:r>
    </w:p>
    <w:p w:rsidR="00924A09" w:rsidRDefault="00924A09" w:rsidP="00924A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to logout from CRM Software</w:t>
      </w:r>
    </w:p>
    <w:p w:rsidR="00924A09" w:rsidRDefault="00924A09" w:rsidP="00924A0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 xml:space="preserve">Click on welcome </w:t>
      </w:r>
      <w:proofErr w:type="spellStart"/>
      <w:r w:rsidRPr="00924A09">
        <w:rPr>
          <w:rFonts w:ascii="Times New Roman" w:hAnsi="Times New Roman" w:cs="Times New Roman"/>
          <w:sz w:val="24"/>
          <w:szCs w:val="24"/>
        </w:rPr>
        <w:t>Crmkamal</w:t>
      </w:r>
      <w:proofErr w:type="spellEnd"/>
      <w:r w:rsidRPr="00924A09">
        <w:rPr>
          <w:rFonts w:ascii="Times New Roman" w:hAnsi="Times New Roman" w:cs="Times New Roman"/>
          <w:sz w:val="24"/>
          <w:szCs w:val="24"/>
        </w:rPr>
        <w:t xml:space="preserve"> button at the top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665A2DA" wp14:editId="4320779C">
            <wp:extent cx="2152650" cy="600075"/>
            <wp:effectExtent l="19050" t="19050" r="1905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60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4A09" w:rsidRDefault="00924A09" w:rsidP="00924A0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Dropdown menu opened.</w:t>
      </w:r>
    </w:p>
    <w:p w:rsidR="00D90E8B" w:rsidRPr="00924A09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F95D4CB" wp14:editId="07E2349D">
            <wp:extent cx="1876425" cy="1790700"/>
            <wp:effectExtent l="19050" t="19050" r="2857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790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4A09" w:rsidRPr="00924A09" w:rsidRDefault="00924A09" w:rsidP="00924A0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Select logout.</w:t>
      </w:r>
    </w:p>
    <w:p w:rsidR="00CF07CD" w:rsidRDefault="00924A09" w:rsidP="00924A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to Check Enquiries</w:t>
      </w:r>
      <w:r w:rsidRPr="00924A09">
        <w:rPr>
          <w:rFonts w:ascii="Times New Roman" w:hAnsi="Times New Roman" w:cs="Times New Roman"/>
          <w:sz w:val="32"/>
          <w:szCs w:val="32"/>
        </w:rPr>
        <w:t xml:space="preserve"> from admin Id</w:t>
      </w:r>
    </w:p>
    <w:p w:rsidR="00924A09" w:rsidRDefault="00924A09" w:rsidP="00924A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7857">
        <w:rPr>
          <w:rFonts w:ascii="Times New Roman" w:hAnsi="Times New Roman" w:cs="Times New Roman"/>
          <w:sz w:val="24"/>
          <w:szCs w:val="24"/>
        </w:rPr>
        <w:t>Click on check Enquiries after login at the top.</w:t>
      </w:r>
    </w:p>
    <w:p w:rsidR="00D90E8B" w:rsidRPr="00FE7857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7357776" wp14:editId="79E49714">
            <wp:extent cx="2714625" cy="609600"/>
            <wp:effectExtent l="19050" t="19050" r="28575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609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24A09" w:rsidRPr="00FE7857" w:rsidRDefault="00924A09" w:rsidP="00924A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7857">
        <w:rPr>
          <w:rFonts w:ascii="Times New Roman" w:hAnsi="Times New Roman" w:cs="Times New Roman"/>
          <w:sz w:val="24"/>
          <w:szCs w:val="24"/>
        </w:rPr>
        <w:t xml:space="preserve">If don’t want to add any filter and want to generate excel file then click on </w:t>
      </w:r>
      <w:r w:rsidR="00FE7857" w:rsidRPr="00FE7857">
        <w:rPr>
          <w:rFonts w:ascii="Times New Roman" w:hAnsi="Times New Roman" w:cs="Times New Roman"/>
          <w:sz w:val="24"/>
          <w:szCs w:val="24"/>
        </w:rPr>
        <w:t>Create CSV for data button at the left.</w:t>
      </w:r>
    </w:p>
    <w:p w:rsidR="00FE7857" w:rsidRPr="00FE7857" w:rsidRDefault="00FE7857" w:rsidP="00924A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7857">
        <w:rPr>
          <w:rFonts w:ascii="Times New Roman" w:hAnsi="Times New Roman" w:cs="Times New Roman"/>
          <w:sz w:val="24"/>
          <w:szCs w:val="24"/>
        </w:rPr>
        <w:t>For adding filters, click on three lines small symbol at the top left.</w:t>
      </w:r>
    </w:p>
    <w:p w:rsidR="00FE7857" w:rsidRPr="00FE7857" w:rsidRDefault="00FE7857" w:rsidP="00924A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7857">
        <w:rPr>
          <w:rFonts w:ascii="Times New Roman" w:hAnsi="Times New Roman" w:cs="Times New Roman"/>
          <w:sz w:val="24"/>
          <w:szCs w:val="24"/>
        </w:rPr>
        <w:t>Then add filters according to you.</w:t>
      </w:r>
    </w:p>
    <w:p w:rsidR="00FE7857" w:rsidRPr="00FE7857" w:rsidRDefault="00FE7857" w:rsidP="00924A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7857">
        <w:rPr>
          <w:rFonts w:ascii="Times New Roman" w:hAnsi="Times New Roman" w:cs="Times New Roman"/>
          <w:sz w:val="24"/>
          <w:szCs w:val="24"/>
        </w:rPr>
        <w:t>And click on search.</w:t>
      </w:r>
    </w:p>
    <w:p w:rsidR="00FE7857" w:rsidRDefault="00D90E8B" w:rsidP="00924A0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85750</wp:posOffset>
            </wp:positionH>
            <wp:positionV relativeFrom="paragraph">
              <wp:posOffset>199390</wp:posOffset>
            </wp:positionV>
            <wp:extent cx="6858000" cy="3105150"/>
            <wp:effectExtent l="19050" t="19050" r="19050" b="1905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E7857" w:rsidRPr="00FE7857">
        <w:rPr>
          <w:rFonts w:ascii="Times New Roman" w:hAnsi="Times New Roman" w:cs="Times New Roman"/>
          <w:sz w:val="24"/>
          <w:szCs w:val="24"/>
        </w:rPr>
        <w:t>You can remove all filters by clicking on clear filters.</w:t>
      </w:r>
    </w:p>
    <w:p w:rsidR="00D90E8B" w:rsidRPr="00FE7857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  <w:lang w:val="en-GB" w:eastAsia="en-GB"/>
        </w:rPr>
        <w:drawing>
          <wp:inline distT="0" distB="0" distL="0" distR="0" wp14:anchorId="100D3639" wp14:editId="717F5191">
            <wp:extent cx="5572125" cy="5343525"/>
            <wp:effectExtent l="19050" t="19050" r="28575" b="285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5343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E7857" w:rsidRDefault="00FE7857" w:rsidP="00FE78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 xml:space="preserve">How to Check </w:t>
      </w:r>
      <w:proofErr w:type="spellStart"/>
      <w:r>
        <w:rPr>
          <w:rFonts w:ascii="Times New Roman" w:hAnsi="Times New Roman" w:cs="Times New Roman"/>
          <w:sz w:val="32"/>
          <w:szCs w:val="32"/>
        </w:rPr>
        <w:t>Mrlogs</w:t>
      </w:r>
      <w:proofErr w:type="spellEnd"/>
      <w:r w:rsidRPr="00924A09">
        <w:rPr>
          <w:rFonts w:ascii="Times New Roman" w:hAnsi="Times New Roman" w:cs="Times New Roman"/>
          <w:sz w:val="32"/>
          <w:szCs w:val="32"/>
        </w:rPr>
        <w:t xml:space="preserve"> from admin Id</w:t>
      </w:r>
    </w:p>
    <w:p w:rsidR="00FE7857" w:rsidRDefault="00FE7857" w:rsidP="00FE785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FE7857">
        <w:rPr>
          <w:rFonts w:ascii="Times New Roman" w:hAnsi="Times New Roman" w:cs="Times New Roman"/>
          <w:sz w:val="24"/>
          <w:szCs w:val="24"/>
        </w:rPr>
        <w:t xml:space="preserve">Click on check </w:t>
      </w:r>
      <w:proofErr w:type="spellStart"/>
      <w:r>
        <w:rPr>
          <w:rFonts w:ascii="Times New Roman" w:hAnsi="Times New Roman" w:cs="Times New Roman"/>
          <w:sz w:val="24"/>
          <w:szCs w:val="24"/>
        </w:rPr>
        <w:t>mrlogs</w:t>
      </w:r>
      <w:proofErr w:type="spellEnd"/>
      <w:r w:rsidRPr="00FE7857">
        <w:rPr>
          <w:rFonts w:ascii="Times New Roman" w:hAnsi="Times New Roman" w:cs="Times New Roman"/>
          <w:sz w:val="24"/>
          <w:szCs w:val="24"/>
        </w:rPr>
        <w:t xml:space="preserve"> after login at the top.</w:t>
      </w:r>
    </w:p>
    <w:p w:rsidR="00D90E8B" w:rsidRPr="00FE7857" w:rsidRDefault="00D90E8B" w:rsidP="00D90E8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28733822" wp14:editId="673D3E5A">
            <wp:extent cx="2714625" cy="609600"/>
            <wp:effectExtent l="19050" t="19050" r="28575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609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E7857" w:rsidRPr="00924A09" w:rsidRDefault="00FE7857" w:rsidP="00FE785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dd filters according to you.</w:t>
      </w:r>
    </w:p>
    <w:p w:rsidR="00FE7857" w:rsidRPr="00924A09" w:rsidRDefault="00FE7857" w:rsidP="00FE785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And click on search.</w:t>
      </w:r>
    </w:p>
    <w:p w:rsidR="00FE7857" w:rsidRPr="00924A09" w:rsidRDefault="00FE7857" w:rsidP="00FE785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You can clear all filters by clicking on clear filters.</w:t>
      </w:r>
    </w:p>
    <w:p w:rsidR="00FE7857" w:rsidRDefault="00FE7857" w:rsidP="00FE785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924A09">
        <w:rPr>
          <w:rFonts w:ascii="Times New Roman" w:hAnsi="Times New Roman" w:cs="Times New Roman"/>
          <w:sz w:val="24"/>
          <w:szCs w:val="24"/>
        </w:rPr>
        <w:t>You can generate a excel file by clicking on generate CSV.</w:t>
      </w:r>
    </w:p>
    <w:p w:rsidR="00FE7857" w:rsidRPr="00FE7857" w:rsidRDefault="00C62DBD" w:rsidP="00FE7857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85725</wp:posOffset>
            </wp:positionH>
            <wp:positionV relativeFrom="paragraph">
              <wp:posOffset>0</wp:posOffset>
            </wp:positionV>
            <wp:extent cx="6858000" cy="1295400"/>
            <wp:effectExtent l="19050" t="19050" r="19050" b="1905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5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8128BA" w:rsidRPr="00516029" w:rsidRDefault="00C62DBD" w:rsidP="00DA3F2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9525</wp:posOffset>
            </wp:positionH>
            <wp:positionV relativeFrom="paragraph">
              <wp:posOffset>339090</wp:posOffset>
            </wp:positionV>
            <wp:extent cx="6858000" cy="5153025"/>
            <wp:effectExtent l="19050" t="19050" r="19050" b="28575"/>
            <wp:wrapTopAndBottom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3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32"/>
          <w:szCs w:val="32"/>
        </w:rPr>
        <w:t>Database Structure of CRM Softwar</w:t>
      </w:r>
      <w:r w:rsidR="00516029">
        <w:rPr>
          <w:rFonts w:ascii="Times New Roman" w:hAnsi="Times New Roman" w:cs="Times New Roman"/>
          <w:sz w:val="32"/>
          <w:szCs w:val="32"/>
        </w:rPr>
        <w:t>e</w:t>
      </w:r>
    </w:p>
    <w:sectPr w:rsidR="008128BA" w:rsidRPr="00516029" w:rsidSect="00DA3F2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18E7"/>
      </v:shape>
    </w:pict>
  </w:numPicBullet>
  <w:abstractNum w:abstractNumId="0" w15:restartNumberingAfterBreak="0">
    <w:nsid w:val="032379D8"/>
    <w:multiLevelType w:val="hybridMultilevel"/>
    <w:tmpl w:val="3E4EA3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7AF6C6E"/>
    <w:multiLevelType w:val="hybridMultilevel"/>
    <w:tmpl w:val="EBEA1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110A"/>
    <w:multiLevelType w:val="hybridMultilevel"/>
    <w:tmpl w:val="DEC23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EB70F01"/>
    <w:multiLevelType w:val="hybridMultilevel"/>
    <w:tmpl w:val="9F4256A2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" w15:restartNumberingAfterBreak="0">
    <w:nsid w:val="22C4009D"/>
    <w:multiLevelType w:val="hybridMultilevel"/>
    <w:tmpl w:val="772067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4631136"/>
    <w:multiLevelType w:val="hybridMultilevel"/>
    <w:tmpl w:val="FAD8D716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6" w15:restartNumberingAfterBreak="0">
    <w:nsid w:val="342363AF"/>
    <w:multiLevelType w:val="hybridMultilevel"/>
    <w:tmpl w:val="E27EB308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3F0274"/>
    <w:multiLevelType w:val="hybridMultilevel"/>
    <w:tmpl w:val="BECC45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C97AFC"/>
    <w:multiLevelType w:val="hybridMultilevel"/>
    <w:tmpl w:val="D110D7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3720E8"/>
    <w:multiLevelType w:val="hybridMultilevel"/>
    <w:tmpl w:val="3424D4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4240F4"/>
    <w:multiLevelType w:val="hybridMultilevel"/>
    <w:tmpl w:val="02605E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EB469C"/>
    <w:multiLevelType w:val="hybridMultilevel"/>
    <w:tmpl w:val="5E5EAA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2107033"/>
    <w:multiLevelType w:val="hybridMultilevel"/>
    <w:tmpl w:val="242C24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5D0280"/>
    <w:multiLevelType w:val="hybridMultilevel"/>
    <w:tmpl w:val="18386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F515A8"/>
    <w:multiLevelType w:val="hybridMultilevel"/>
    <w:tmpl w:val="F196A038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F476555"/>
    <w:multiLevelType w:val="hybridMultilevel"/>
    <w:tmpl w:val="65DAE34C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62F219E7"/>
    <w:multiLevelType w:val="hybridMultilevel"/>
    <w:tmpl w:val="DCFAE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C545A2"/>
    <w:multiLevelType w:val="hybridMultilevel"/>
    <w:tmpl w:val="73A4B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9F2084"/>
    <w:multiLevelType w:val="hybridMultilevel"/>
    <w:tmpl w:val="61E053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B23460D"/>
    <w:multiLevelType w:val="hybridMultilevel"/>
    <w:tmpl w:val="5546C3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7"/>
  </w:num>
  <w:num w:numId="4">
    <w:abstractNumId w:val="18"/>
  </w:num>
  <w:num w:numId="5">
    <w:abstractNumId w:val="10"/>
  </w:num>
  <w:num w:numId="6">
    <w:abstractNumId w:val="17"/>
  </w:num>
  <w:num w:numId="7">
    <w:abstractNumId w:val="9"/>
  </w:num>
  <w:num w:numId="8">
    <w:abstractNumId w:val="6"/>
  </w:num>
  <w:num w:numId="9">
    <w:abstractNumId w:val="0"/>
  </w:num>
  <w:num w:numId="10">
    <w:abstractNumId w:val="19"/>
  </w:num>
  <w:num w:numId="11">
    <w:abstractNumId w:val="1"/>
  </w:num>
  <w:num w:numId="12">
    <w:abstractNumId w:val="4"/>
  </w:num>
  <w:num w:numId="13">
    <w:abstractNumId w:val="5"/>
  </w:num>
  <w:num w:numId="14">
    <w:abstractNumId w:val="16"/>
  </w:num>
  <w:num w:numId="15">
    <w:abstractNumId w:val="3"/>
  </w:num>
  <w:num w:numId="16">
    <w:abstractNumId w:val="14"/>
  </w:num>
  <w:num w:numId="17">
    <w:abstractNumId w:val="11"/>
  </w:num>
  <w:num w:numId="18">
    <w:abstractNumId w:val="12"/>
  </w:num>
  <w:num w:numId="19">
    <w:abstractNumId w:val="8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rI0NjY1NzE1NjNR0lEKTi0uzszPAykwrAUAWw2SRywAAAA="/>
  </w:docVars>
  <w:rsids>
    <w:rsidRoot w:val="00DA3F22"/>
    <w:rsid w:val="000B3B63"/>
    <w:rsid w:val="000E726E"/>
    <w:rsid w:val="00165A5A"/>
    <w:rsid w:val="001F67BF"/>
    <w:rsid w:val="002916F0"/>
    <w:rsid w:val="002A7B73"/>
    <w:rsid w:val="004F148F"/>
    <w:rsid w:val="00516029"/>
    <w:rsid w:val="005320DE"/>
    <w:rsid w:val="00564BAC"/>
    <w:rsid w:val="005C40C6"/>
    <w:rsid w:val="005E0A12"/>
    <w:rsid w:val="007C3ABE"/>
    <w:rsid w:val="008128BA"/>
    <w:rsid w:val="008E60B1"/>
    <w:rsid w:val="00924A09"/>
    <w:rsid w:val="00C12E19"/>
    <w:rsid w:val="00C62DBD"/>
    <w:rsid w:val="00CB6F0C"/>
    <w:rsid w:val="00CF07CD"/>
    <w:rsid w:val="00D74364"/>
    <w:rsid w:val="00D90E8B"/>
    <w:rsid w:val="00DA3F22"/>
    <w:rsid w:val="00FE199B"/>
    <w:rsid w:val="00FE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57FF2"/>
  <w15:chartTrackingRefBased/>
  <w15:docId w15:val="{E5304B0F-88DA-46E6-8B0C-0EF510A9D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F2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128BA"/>
    <w:rPr>
      <w:color w:val="0000FF"/>
      <w:u w:val="single"/>
    </w:rPr>
  </w:style>
  <w:style w:type="table" w:styleId="TableGrid">
    <w:name w:val="Table Grid"/>
    <w:basedOn w:val="TableNormal"/>
    <w:uiPriority w:val="39"/>
    <w:rsid w:val="004F14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acebook.com/32watts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www.youtube.com/channel/UC2Xgt_zC4ZWvKISMzzwmMbg" TargetMode="External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alignwisesmile.com:8080/crm/login.jsp" TargetMode="External"/><Relationship Id="rId11" Type="http://schemas.openxmlformats.org/officeDocument/2006/relationships/hyperlink" Target="https://www.32watts.com/about.html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32watts.com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alignwise-smile-technologies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hyperlink" Target="https://blog.32watts.com/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0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ENT</dc:creator>
  <cp:keywords/>
  <dc:description/>
  <cp:lastModifiedBy>HP</cp:lastModifiedBy>
  <cp:revision>7</cp:revision>
  <dcterms:created xsi:type="dcterms:W3CDTF">2019-08-06T07:50:00Z</dcterms:created>
  <dcterms:modified xsi:type="dcterms:W3CDTF">2019-08-07T06:29:00Z</dcterms:modified>
</cp:coreProperties>
</file>